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9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10" w:anchor="0" w:history="1">
        <w:r w:rsidR="0037788C">
          <w:rPr>
            <w:rStyle w:val="a9"/>
          </w:rPr>
          <w:t>https://judge.softuni.bg/Contests/Practice/Index/1658#0</w:t>
        </w:r>
      </w:hyperlink>
    </w:p>
    <w:p w14:paraId="4B344636" w14:textId="141C6344" w:rsidR="0037788C" w:rsidRPr="006E7004" w:rsidRDefault="0037788C" w:rsidP="0037788C">
      <w:pPr>
        <w:pStyle w:val="2"/>
        <w:rPr>
          <w:highlight w:val="yellow"/>
          <w:lang w:val="en-US"/>
        </w:rPr>
      </w:pPr>
      <w:r w:rsidRPr="006E7004">
        <w:rPr>
          <w:highlight w:val="yellow"/>
        </w:rPr>
        <w:t>Тръби в басейн</w:t>
      </w:r>
      <w:r w:rsidR="00FE1A3C" w:rsidRPr="006E7004">
        <w:rPr>
          <w:highlight w:val="yellow"/>
          <w:lang w:val="en-US"/>
        </w:rPr>
        <w:t xml:space="preserve"> 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</w:t>
      </w:r>
      <w:proofErr w:type="spellStart"/>
      <w:r>
        <w:rPr>
          <w:lang w:val="bg-BG"/>
        </w:rPr>
        <w:t>минаващи</w:t>
      </w:r>
      <w:proofErr w:type="spellEnd"/>
      <w:r>
        <w:rPr>
          <w:lang w:val="bg-BG"/>
        </w:rPr>
        <w:t xml:space="preserve">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34440E" w:rsidRDefault="0037788C" w:rsidP="0037788C">
      <w:pPr>
        <w:pStyle w:val="3"/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proofErr w:type="gramStart"/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proofErr w:type="gramStart"/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proofErr w:type="gramStart"/>
      <w:r w:rsidRPr="005439D2">
        <w:t>A</w:t>
      </w:r>
      <w:proofErr w:type="spellStart"/>
      <w:r w:rsidRPr="005439D2">
        <w:rPr>
          <w:lang w:val="bg-BG"/>
        </w:rPr>
        <w:t>ко</w:t>
      </w:r>
      <w:proofErr w:type="spellEnd"/>
      <w:r w:rsidRPr="005439D2">
        <w:rPr>
          <w:lang w:val="bg-BG"/>
        </w:rPr>
        <w:t xml:space="preserve">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  <w:proofErr w:type="gramEnd"/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34440E" w:rsidRDefault="00382BEA" w:rsidP="00382BEA">
      <w:pPr>
        <w:pStyle w:val="2"/>
        <w:rPr>
          <w:highlight w:val="yellow"/>
        </w:rPr>
      </w:pPr>
      <w:r w:rsidRPr="0034440E">
        <w:rPr>
          <w:highlight w:val="yellow"/>
        </w:rPr>
        <w:lastRenderedPageBreak/>
        <w:t>Поспаливата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Pr="000F7E7B" w:rsidRDefault="00207CBB" w:rsidP="00207CBB">
      <w:pPr>
        <w:pStyle w:val="2"/>
        <w:rPr>
          <w:highlight w:val="yellow"/>
        </w:rPr>
      </w:pPr>
      <w:r w:rsidRPr="000F7E7B">
        <w:rPr>
          <w:highlight w:val="yellow"/>
        </w:rPr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61A329E9" w:rsidR="007C03E2" w:rsidRPr="00BC64D4" w:rsidRDefault="007C03E2" w:rsidP="007C03E2">
      <w:pPr>
        <w:pStyle w:val="2"/>
        <w:rPr>
          <w:highlight w:val="yellow"/>
        </w:rPr>
      </w:pPr>
      <w:r w:rsidRPr="00BC64D4">
        <w:rPr>
          <w:highlight w:val="yellow"/>
        </w:rPr>
        <w:t>Цена за транспорт</w:t>
      </w:r>
      <w:r w:rsidR="008678EA" w:rsidRPr="00BC64D4">
        <w:rPr>
          <w:highlight w:val="yellow"/>
          <w:lang w:val="en-US"/>
        </w:rPr>
        <w:t xml:space="preserve"> 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4BA2854" w14:textId="77777777" w:rsidR="002D3F30" w:rsidRPr="00360F6F" w:rsidRDefault="002D3F30" w:rsidP="002D3F30">
      <w:pPr>
        <w:pStyle w:val="2"/>
        <w:rPr>
          <w:highlight w:val="yellow"/>
        </w:rPr>
      </w:pPr>
      <w:r w:rsidRPr="00360F6F">
        <w:rPr>
          <w:highlight w:val="yellow"/>
        </w:rPr>
        <w:t>Домашни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D12101" w:rsidRDefault="003E5572" w:rsidP="003E5572">
      <w:pPr>
        <w:pStyle w:val="2"/>
        <w:rPr>
          <w:highlight w:val="yellow"/>
        </w:rPr>
      </w:pPr>
      <w:r w:rsidRPr="00D12101">
        <w:rPr>
          <w:highlight w:val="yellow"/>
        </w:rPr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lastRenderedPageBreak/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5BC85701" w:rsidR="00110948" w:rsidRPr="00D058B7" w:rsidRDefault="00110948" w:rsidP="00110948">
      <w:pPr>
        <w:pStyle w:val="2"/>
        <w:rPr>
          <w:highlight w:val="yellow"/>
        </w:rPr>
      </w:pPr>
      <w:r w:rsidRPr="00D058B7">
        <w:rPr>
          <w:highlight w:val="yellow"/>
        </w:rPr>
        <w:t>Резервоар за гориво</w:t>
      </w:r>
      <w:r w:rsidR="00D058B7" w:rsidRPr="00D058B7">
        <w:rPr>
          <w:highlight w:val="yellow"/>
          <w:lang w:val="en-US"/>
        </w:rPr>
        <w:t xml:space="preserve"> 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Pr="00361DDA" w:rsidRDefault="00F77601" w:rsidP="00F77601">
      <w:pPr>
        <w:pStyle w:val="2"/>
        <w:rPr>
          <w:highlight w:val="yellow"/>
        </w:rPr>
      </w:pPr>
      <w:r w:rsidRPr="00361DDA">
        <w:rPr>
          <w:highlight w:val="yellow"/>
        </w:rP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  <w:bookmarkStart w:id="6" w:name="_GoBack"/>
      <w:bookmarkEnd w:id="6"/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 xml:space="preserve">51.06 </w:t>
            </w:r>
            <w:proofErr w:type="spellStart"/>
            <w:r w:rsidRPr="008B0161">
              <w:rPr>
                <w:rFonts w:ascii="Consolas" w:eastAsia="Calibri" w:hAnsi="Consolas" w:cs="Times New Roman"/>
                <w:lang w:val="bg-BG"/>
              </w:rPr>
              <w:t>lv</w:t>
            </w:r>
            <w:proofErr w:type="spellEnd"/>
            <w:r w:rsidRPr="008B0161">
              <w:rPr>
                <w:rFonts w:ascii="Consolas" w:eastAsia="Calibri" w:hAnsi="Consolas" w:cs="Times New Roman"/>
                <w:lang w:val="bg-BG"/>
              </w:rPr>
              <w:t>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 xml:space="preserve">44.27 </w:t>
            </w:r>
            <w:proofErr w:type="spellStart"/>
            <w:r w:rsidRPr="008B0161">
              <w:rPr>
                <w:rFonts w:ascii="Consolas" w:eastAsia="Calibri" w:hAnsi="Consolas" w:cs="Times New Roman"/>
                <w:lang w:val="bg-BG"/>
              </w:rPr>
              <w:t>lv</w:t>
            </w:r>
            <w:proofErr w:type="spellEnd"/>
            <w:r w:rsidRPr="008B0161">
              <w:rPr>
                <w:rFonts w:ascii="Consolas" w:eastAsia="Calibri" w:hAnsi="Consolas" w:cs="Times New Roman"/>
                <w:lang w:val="bg-BG"/>
              </w:rPr>
              <w:t>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C7B56C" w14:textId="77777777" w:rsidR="000244E7" w:rsidRDefault="000244E7" w:rsidP="008068A2">
      <w:pPr>
        <w:spacing w:after="0" w:line="240" w:lineRule="auto"/>
      </w:pPr>
      <w:r>
        <w:separator/>
      </w:r>
    </w:p>
  </w:endnote>
  <w:endnote w:type="continuationSeparator" w:id="0">
    <w:p w14:paraId="3099E102" w14:textId="77777777" w:rsidR="000244E7" w:rsidRDefault="000244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FBDD1B" w14:textId="77777777" w:rsidR="006E1175" w:rsidRDefault="006E117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5110FE" w14:textId="77777777" w:rsidR="00E1274F" w:rsidRDefault="00E1274F" w:rsidP="00E1274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58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58B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058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058B7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8525F2" w14:textId="77777777" w:rsidR="006E1175" w:rsidRDefault="006E1175">
    <w:pPr>
      <w:pStyle w:val="a5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DD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D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61DDA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61DDA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4FDF31" w14:textId="77777777" w:rsidR="000244E7" w:rsidRDefault="000244E7" w:rsidP="008068A2">
      <w:pPr>
        <w:spacing w:after="0" w:line="240" w:lineRule="auto"/>
      </w:pPr>
      <w:r>
        <w:separator/>
      </w:r>
    </w:p>
  </w:footnote>
  <w:footnote w:type="continuationSeparator" w:id="0">
    <w:p w14:paraId="155C91CA" w14:textId="77777777" w:rsidR="000244E7" w:rsidRDefault="000244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5CFF39" w14:textId="77777777" w:rsidR="006E1175" w:rsidRDefault="006E1175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625FE" w14:textId="77777777" w:rsidR="008B0161" w:rsidRDefault="008B0161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AE343F" w14:textId="77777777" w:rsidR="006E1175" w:rsidRDefault="006E1175">
    <w:pPr>
      <w:pStyle w:val="a3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44E7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4908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0F7E7B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0778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440E"/>
    <w:rsid w:val="00347882"/>
    <w:rsid w:val="003547AA"/>
    <w:rsid w:val="00354E6F"/>
    <w:rsid w:val="003559C1"/>
    <w:rsid w:val="00357245"/>
    <w:rsid w:val="00360F6F"/>
    <w:rsid w:val="0036187E"/>
    <w:rsid w:val="00361DDA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004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678EA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2F6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4B2C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87F6F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C64D4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58B7"/>
    <w:rsid w:val="00D11B9E"/>
    <w:rsid w:val="00D12101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1A3C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bg/Contests/Practice/Index/1658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basi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2F3245-9CA5-4A29-BCF9-65EE2BDD7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8</Pages>
  <Words>1992</Words>
  <Characters>1136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Божи</cp:lastModifiedBy>
  <cp:revision>18</cp:revision>
  <cp:lastPrinted>2015-10-26T22:35:00Z</cp:lastPrinted>
  <dcterms:created xsi:type="dcterms:W3CDTF">2022-03-27T09:48:00Z</dcterms:created>
  <dcterms:modified xsi:type="dcterms:W3CDTF">2022-09-24T19:15:00Z</dcterms:modified>
  <cp:category>programming, education, software engineering, software development</cp:category>
</cp:coreProperties>
</file>